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7cb64b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7cb64b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06:50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1WsQ0DQQxCWcD7b8kGBOwkTZpIdpHTS//3BQIbcwd9LeKv/gEoVZVQ7A0f+F6//oNKfiDKcL3Z4iHkjMTw9OYCzyqt9AwPNEOKdYFnrS6fIQ16UL+09LMO+pvl1rq5ER0PbetnSpZrQOR7i8cUjtFqSFdxXT+jxM8mNlbc6o1WdmN7+tb9MC1zZI8x87Xk58K1YNMzMPf+03Q4AxLobX+NFW41dln3Qy9WDiyEZa39h47SGvMc5Gnir4dY8bXW/eg+dBakjLX3S3Kgk8WvdR50wtTHfwd5+iY2x532+dxTVvEzD/AyYsCcbhF8kM+jeLxzcX4ELWqTqro432p0pze6OM+rnRyuvMCLq5kxye7k/lLBmivYyf0KUztd5AFyf3lFA6kD//3vffcJJZVsDjPxWBc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wish I could, but see this comment:</w:t>
      </w:r>
      <w:r>
        <w:t xml:space="preserve"> </w:t>
      </w:r>
      <w:hyperlink r:id="rId24">
        <w:r>
          <w:rPr>
            <w:rStyle w:val="Hyperlink"/>
          </w:rPr>
          <w:t xml:space="preserve">https://github.com/ttscoff/...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7cb64b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06:50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github.com/ttscoff/nv/issues/385#issuecomment-250501096" TargetMode="External" /><Relationship Type="http://schemas.openxmlformats.org/officeDocument/2006/relationships/hyperlink" Id="rId20" Target="https://my.remarkbox.com/67cb64b7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ttscoff/nv/issues/385#issuecomment-250501096" TargetMode="External" /><Relationship Type="http://schemas.openxmlformats.org/officeDocument/2006/relationships/hyperlink" Id="rId20" Target="https://my.remarkbox.com/67cb64b7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7cb64b7</dc:title>
  <dc:creator/>
  <cp:keywords/>
  <dcterms:created xsi:type="dcterms:W3CDTF">2026-05-04T06:50:05Z</dcterms:created>
  <dcterms:modified xsi:type="dcterms:W3CDTF">2026-05-04T06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